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546F74C5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A22679">
        <w:rPr>
          <w:sz w:val="24"/>
          <w:szCs w:val="24"/>
          <w:lang w:val="sr-Latn-BA"/>
        </w:rPr>
        <w:t xml:space="preserve"> </w:t>
      </w:r>
      <w:r w:rsidR="00C235F0">
        <w:rPr>
          <w:sz w:val="24"/>
          <w:szCs w:val="24"/>
          <w:lang w:val="sr-Latn-BA"/>
        </w:rPr>
        <w:t>31</w:t>
      </w:r>
      <w:r w:rsidR="00057879">
        <w:rPr>
          <w:sz w:val="24"/>
          <w:szCs w:val="24"/>
          <w:lang w:val="sr-Latn-BA"/>
        </w:rPr>
        <w:t>.</w:t>
      </w:r>
      <w:r w:rsidR="00C235F0">
        <w:rPr>
          <w:sz w:val="24"/>
          <w:szCs w:val="24"/>
          <w:lang w:val="sr-Latn-BA"/>
        </w:rPr>
        <w:t>8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057879">
        <w:rPr>
          <w:sz w:val="24"/>
          <w:szCs w:val="24"/>
          <w:lang w:val="sr-Latn-BA"/>
        </w:rPr>
        <w:t>1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1276"/>
      </w:tblGrid>
      <w:tr w:rsidR="006F20C0" w:rsidRPr="00963B41" w14:paraId="18BC62BA" w14:textId="77777777" w:rsidTr="00810CE6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810CE6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810CE6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810CE6" w:rsidRPr="00D928C6" w14:paraId="2E269E9A" w14:textId="77777777" w:rsidTr="00810CE6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533D" w14:textId="3AF76CE0" w:rsidR="00810CE6" w:rsidRPr="00EF3D94" w:rsidRDefault="00C235F0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72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21B5" w14:textId="2ABF10DD" w:rsidR="00810CE6" w:rsidRPr="00EF3D94" w:rsidRDefault="00C235F0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Marelja Luci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C85D" w14:textId="5788BD6C" w:rsidR="00810CE6" w:rsidRPr="00EF3D94" w:rsidRDefault="00C235F0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966B0" w14:textId="78582C39" w:rsidR="00810CE6" w:rsidRPr="00EF3D94" w:rsidRDefault="00C235F0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52BAE" w14:textId="0B2D4D50" w:rsidR="00810CE6" w:rsidRPr="00EF3D94" w:rsidRDefault="00C235F0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97F75" w14:textId="49A3B94B" w:rsidR="00810CE6" w:rsidRPr="00EF3D94" w:rsidRDefault="00C235F0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BB61F" w14:textId="29085C7F" w:rsidR="00810CE6" w:rsidRPr="00EF3D94" w:rsidRDefault="00C235F0" w:rsidP="0007749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EF3D94" w:rsidRPr="00D928C6" w14:paraId="234B6A8E" w14:textId="77777777" w:rsidTr="00EF3D94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2282E" w14:textId="4438887E" w:rsidR="00EF3D94" w:rsidRPr="00EF3D94" w:rsidRDefault="00C235F0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66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C5BAE" w14:textId="2DD0A55F" w:rsidR="00EF3D94" w:rsidRPr="00EF3D94" w:rsidRDefault="00C235F0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Sivrija Ad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5FC7F" w14:textId="6BC0ED18" w:rsidR="00EF3D94" w:rsidRPr="00EF3D94" w:rsidRDefault="00C235F0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.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8F9F" w14:textId="3F830737" w:rsidR="00EF3D94" w:rsidRPr="00C235F0" w:rsidRDefault="00C235F0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6876D" w14:textId="63AD6218" w:rsidR="00EF3D94" w:rsidRPr="00C235F0" w:rsidRDefault="00C235F0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63111" w14:textId="57860438" w:rsidR="00EF3D94" w:rsidRPr="00EF3D94" w:rsidRDefault="00C235F0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9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55C86" w14:textId="4B5CAAC4" w:rsidR="00EF3D94" w:rsidRPr="00EF3D94" w:rsidRDefault="00C235F0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EF3D94" w:rsidRPr="00D928C6" w14:paraId="364201BF" w14:textId="77777777" w:rsidTr="00EF3D94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39651" w14:textId="4D0F06FE" w:rsidR="00EF3D94" w:rsidRPr="00EF3D94" w:rsidRDefault="00A22679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037/1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54E6" w14:textId="04F97E71" w:rsidR="00EF3D94" w:rsidRPr="00EF3D94" w:rsidRDefault="00A22679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Đukić Đurđic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7F396" w14:textId="7310033A" w:rsidR="00EF3D94" w:rsidRPr="00EF3D94" w:rsidRDefault="00A22679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.</w:t>
            </w:r>
            <w:r w:rsidR="00C235F0"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8C165" w14:textId="0A168B5C" w:rsidR="00EF3D94" w:rsidRPr="00C235F0" w:rsidRDefault="00C235F0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C235F0">
              <w:rPr>
                <w:b/>
                <w:color w:val="000000"/>
                <w:sz w:val="24"/>
                <w:szCs w:val="24"/>
                <w:lang w:val="sr-Latn-BA"/>
              </w:rPr>
              <w:t>27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01BEE" w14:textId="1D8156ED" w:rsidR="00EF3D94" w:rsidRPr="00C235F0" w:rsidRDefault="00C235F0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C235F0">
              <w:rPr>
                <w:b/>
                <w:color w:val="000000"/>
                <w:sz w:val="24"/>
                <w:szCs w:val="24"/>
                <w:lang w:val="sr-Latn-BA"/>
              </w:rPr>
              <w:t>16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C43F1" w14:textId="0D006A9D" w:rsidR="00EF3D94" w:rsidRPr="00EF3D94" w:rsidRDefault="00C235F0" w:rsidP="00C235F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4.7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73D28" w14:textId="6F4FF838" w:rsidR="00EF3D94" w:rsidRPr="00EF3D94" w:rsidRDefault="00C235F0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EF3D94" w:rsidRPr="00D928C6" w14:paraId="338D463C" w14:textId="77777777" w:rsidTr="00EF3D94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9CA8A" w14:textId="5C7E0328" w:rsidR="00EF3D94" w:rsidRDefault="00DC55E5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38/1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D4EB" w14:textId="7C291F09" w:rsidR="00EF3D94" w:rsidRDefault="00DC55E5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Femić Ni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40B79" w14:textId="755D1F4F" w:rsidR="00EF3D94" w:rsidRPr="00057879" w:rsidRDefault="00DC55E5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0.7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DB1A" w14:textId="3BAF4546" w:rsidR="00EF3D94" w:rsidRPr="00EF3D94" w:rsidRDefault="00C235F0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4C7D" w14:textId="45E47947" w:rsidR="00EF3D94" w:rsidRPr="00EF3D94" w:rsidRDefault="00C235F0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C235F0">
              <w:rPr>
                <w:b/>
                <w:color w:val="000000"/>
                <w:sz w:val="24"/>
                <w:szCs w:val="24"/>
                <w:lang w:val="sr-Latn-BA"/>
              </w:rPr>
              <w:t>22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1B4B" w14:textId="3703C3F4" w:rsidR="00EF3D94" w:rsidRPr="00057879" w:rsidRDefault="00C235F0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9</w:t>
            </w:r>
            <w:r w:rsidR="00DC55E5">
              <w:rPr>
                <w:b/>
                <w:color w:val="000000"/>
                <w:sz w:val="24"/>
                <w:szCs w:val="24"/>
                <w:lang w:val="sr-Latn-BA"/>
              </w:rPr>
              <w:t>.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FBD1" w14:textId="482FB80E" w:rsidR="00EF3D94" w:rsidRPr="00057879" w:rsidRDefault="00C235F0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</w:tbl>
    <w:p w14:paraId="0308255D" w14:textId="5F33D49C" w:rsidR="00D87A2C" w:rsidRDefault="00D87A2C" w:rsidP="004C7C79">
      <w:pPr>
        <w:rPr>
          <w:sz w:val="24"/>
          <w:szCs w:val="24"/>
          <w:lang w:val="sr-Latn-BA"/>
        </w:rPr>
      </w:pPr>
    </w:p>
    <w:p w14:paraId="4ED8419C" w14:textId="77777777" w:rsidR="00A01D4E" w:rsidRDefault="00A01D4E" w:rsidP="004C7C79">
      <w:pPr>
        <w:rPr>
          <w:sz w:val="24"/>
          <w:szCs w:val="24"/>
          <w:lang w:val="sr-Latn-BA"/>
        </w:rPr>
      </w:pPr>
    </w:p>
    <w:sectPr w:rsidR="00A01D4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6803"/>
    <w:rsid w:val="001334EA"/>
    <w:rsid w:val="00152E82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7B33"/>
    <w:rsid w:val="003C1468"/>
    <w:rsid w:val="003C4BB3"/>
    <w:rsid w:val="003D0C27"/>
    <w:rsid w:val="003D0F97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36C4"/>
    <w:rsid w:val="00655098"/>
    <w:rsid w:val="00665300"/>
    <w:rsid w:val="006752AA"/>
    <w:rsid w:val="00692CD7"/>
    <w:rsid w:val="00694F5A"/>
    <w:rsid w:val="006A23F0"/>
    <w:rsid w:val="006B4AF8"/>
    <w:rsid w:val="006C08ED"/>
    <w:rsid w:val="006C2977"/>
    <w:rsid w:val="006C6B08"/>
    <w:rsid w:val="006C7777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80455"/>
    <w:rsid w:val="0078791B"/>
    <w:rsid w:val="00790271"/>
    <w:rsid w:val="007952C5"/>
    <w:rsid w:val="00795546"/>
    <w:rsid w:val="0079707B"/>
    <w:rsid w:val="007A587A"/>
    <w:rsid w:val="007A7E50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1340F"/>
    <w:rsid w:val="00A16452"/>
    <w:rsid w:val="00A22679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A09C4"/>
    <w:rsid w:val="00DB2F61"/>
    <w:rsid w:val="00DC55E5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2E8A"/>
    <w:rsid w:val="00E648A6"/>
    <w:rsid w:val="00E679BB"/>
    <w:rsid w:val="00E8295C"/>
    <w:rsid w:val="00EA12E4"/>
    <w:rsid w:val="00EA3CBD"/>
    <w:rsid w:val="00EC45FD"/>
    <w:rsid w:val="00EF010B"/>
    <w:rsid w:val="00EF04D6"/>
    <w:rsid w:val="00EF375C"/>
    <w:rsid w:val="00EF3D94"/>
    <w:rsid w:val="00EF5CCE"/>
    <w:rsid w:val="00F0471A"/>
    <w:rsid w:val="00F13FDC"/>
    <w:rsid w:val="00F16A00"/>
    <w:rsid w:val="00F216F9"/>
    <w:rsid w:val="00F35B9D"/>
    <w:rsid w:val="00F53E50"/>
    <w:rsid w:val="00F64CBA"/>
    <w:rsid w:val="00F71F74"/>
    <w:rsid w:val="00F73874"/>
    <w:rsid w:val="00F90F33"/>
    <w:rsid w:val="00F953AB"/>
    <w:rsid w:val="00FA53C0"/>
    <w:rsid w:val="00FB29E0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6</TotalTime>
  <Pages>1</Pages>
  <Words>49</Words>
  <Characters>28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16</cp:revision>
  <cp:lastPrinted>2019-11-14T16:12:00Z</cp:lastPrinted>
  <dcterms:created xsi:type="dcterms:W3CDTF">2017-11-17T12:56:00Z</dcterms:created>
  <dcterms:modified xsi:type="dcterms:W3CDTF">2021-09-06T08:26:00Z</dcterms:modified>
</cp:coreProperties>
</file>